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5364e3-cf1e-4604-8d3c-afed86a11b73"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5364e3-cf1e-4604-8d3c-afed86a11b73"/>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7ce6d1-dbce-4aa9-a212-02fdc9d9b3a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7ce6d1-dbce-4aa9-a212-02fdc9d9b3a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9662eb5092a643ee999bd32282190ec61061fd2b.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18:20:23Z</dcterms:created>
  <dcterms:modified xsi:type="dcterms:W3CDTF">2023-10-23T15:20: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